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Italy</w:t>
      </w:r>
      <w:r>
        <w:t xml:space="preserve"> </w:t>
      </w:r>
      <w:r>
        <w:t xml:space="preserve">Mila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Laboratory Technician position at your esteemed institution in Italy, specifically Milan. As a dedicated and skilled professional with a strong background in laboratory sciences, I am eager to contribute my expertise to your team while immersing myself in the dynamic scientific community of Italy Milan. My academic training, hands-on experience, and passion for precision-driven research align perfectly with the requirements of this role, and I am confident that my qualifications would make me a valuable asset to your laboratory.</w:t>
      </w:r>
    </w:p>
    <w:bookmarkStart w:id="20" w:name="X5b34a8cdaf1fd6c59d62e0a98ea0889e79095b4"/>
    <w:p>
      <w:pPr>
        <w:pStyle w:val="Heading2"/>
      </w:pPr>
      <w:r>
        <w:t xml:space="preserve">Professional Background and Qualifications</w:t>
      </w:r>
    </w:p>
    <w:p>
      <w:pPr>
        <w:pStyle w:val="FirstParagraph"/>
      </w:pPr>
      <w:r>
        <w:t xml:space="preserve">With over [X years] of experience in laboratory settings, I have developed a comprehensive understanding of analytical techniques, equipment operation, and data interpretation. My career has been defined by a commitment to accuracy, attention to detail, and adherence to safety protocols—core principles that are essential for success in any laboratory environment. I hold a [Degree Name] in [Related Field], with coursework in chemistry, biology, and microbiology that provided a solid foundation for my technical expertise.</w:t>
      </w:r>
    </w:p>
    <w:p>
      <w:pPr>
        <w:pStyle w:val="BodyText"/>
      </w:pPr>
      <w:r>
        <w:t xml:space="preserve">During my time as a Laboratory Technician at [Previous Employer], I was responsible for conducting routine and specialized tests, maintaining laboratory equipment, and ensuring compliance with regulatory standards. For instance, I developed a streamlined process for sample preparation that reduced errors by 20% and improved efficiency in the lab. Additionally, I collaborated with senior researchers to support projects ranging from pharmaceutical development to environmental analysis, demonstrating my ability to work both independently and as part of a team.</w:t>
      </w:r>
    </w:p>
    <w:p>
      <w:pPr>
        <w:pStyle w:val="BodyText"/>
      </w:pPr>
      <w:r>
        <w:t xml:space="preserve">My proficiency in using advanced laboratory instruments such as [specific equipment, e.g., HPLC, spectrophotometers] and software for data analysis (e.g., [software names]) has enabled me to deliver reliable results under tight deadlines. I am also well-versed in Good Laboratory Practices (GLP) and Occupational Safety and Health Administration (OSHA) regulations, ensuring that all procedures meet the highest standards of safety and quality. These experiences have not only honed my technical skills but also instilled a deep appreciation for the role of precision in scientific research.</w:t>
      </w:r>
    </w:p>
    <w:bookmarkEnd w:id="20"/>
    <w:bookmarkStart w:id="21" w:name="why-italy-milan"/>
    <w:p>
      <w:pPr>
        <w:pStyle w:val="Heading2"/>
      </w:pPr>
      <w:r>
        <w:t xml:space="preserve">Why Italy Milan?</w:t>
      </w:r>
    </w:p>
    <w:p>
      <w:pPr>
        <w:pStyle w:val="FirstParagraph"/>
      </w:pPr>
      <w:r>
        <w:t xml:space="preserve">Italy Milan has long been a hub for innovation and excellence in the scientific field, particularly in areas such as pharmaceuticals, biotechnology, and environmental research. The city’s vibrant academic institutions, state-of-the-art laboratories, and collaborative research culture make it an ideal location for professionals like myself who seek to contribute to groundbreaking work. I am particularly drawn to the opportunity of working in Milan because of its reputation for fostering cutting-edge scientific advancements and its commitment to sustainability and technological progress.</w:t>
      </w:r>
    </w:p>
    <w:p>
      <w:pPr>
        <w:pStyle w:val="BodyText"/>
      </w:pPr>
      <w:r>
        <w:t xml:space="preserve">Moreover, my personal connection to Italy—whether through cultural appreciation or previous visits—has fueled my desire to work in this region. Milan’s blend of tradition and modernity, combined with its emphasis on precision and quality, resonates deeply with my professional values. I am eager to bring my skills to a laboratory in Italy Milan, where I can contribute to projects that have a meaningful impact on science and society.</w:t>
      </w:r>
    </w:p>
    <w:bookmarkEnd w:id="21"/>
    <w:bookmarkStart w:id="22" w:name="alignment-with-the-role"/>
    <w:p>
      <w:pPr>
        <w:pStyle w:val="Heading2"/>
      </w:pPr>
      <w:r>
        <w:t xml:space="preserve">Alignment with the Role</w:t>
      </w:r>
    </w:p>
    <w:p>
      <w:pPr>
        <w:pStyle w:val="FirstParagraph"/>
      </w:pPr>
      <w:r>
        <w:t xml:space="preserve">The Laboratory Technician position at your organization presents an exciting opportunity to apply my skills in a setting that values excellence and innovation. I am particularly interested in your work on [specific project, research area, or company focus if known], as it aligns with my background in [relevant field]. My ability to quickly adapt to new protocols, troubleshoot equipment malfunctions, and maintain meticulous records would ensure seamless integration into your team.</w:t>
      </w:r>
    </w:p>
    <w:p>
      <w:pPr>
        <w:pStyle w:val="BodyText"/>
      </w:pPr>
      <w:r>
        <w:t xml:space="preserve">I am also highly organized and capable of managing multiple tasks simultaneously. For example, while working on a multi-year study at my previous position, I coordinated sample collection, data entry, and report generation for over 500 samples without compromising accuracy. This experience has prepared me to handle the diverse responsibilities of a Laboratory Technician with confidence and efficiency.</w:t>
      </w:r>
    </w:p>
    <w:bookmarkEnd w:id="22"/>
    <w:bookmarkStart w:id="23" w:name="personal-attributes"/>
    <w:p>
      <w:pPr>
        <w:pStyle w:val="Heading2"/>
      </w:pPr>
      <w:r>
        <w:t xml:space="preserve">Personal Attributes</w:t>
      </w:r>
    </w:p>
    <w:p>
      <w:pPr>
        <w:pStyle w:val="FirstParagraph"/>
      </w:pPr>
      <w:r>
        <w:t xml:space="preserve">Beyond technical expertise, I bring a strong work ethic, a collaborative spirit, and a genuine curiosity about scientific discovery. I thrive in fast-paced environments where problem-solving and creativity are essential. My ability to communicate effectively with colleagues at all levels—whether explaining complex procedures to junior technicians or presenting findings to senior scientists—ensures that projects run smoothly and goals are met.</w:t>
      </w:r>
    </w:p>
    <w:p>
      <w:pPr>
        <w:pStyle w:val="BodyText"/>
      </w:pPr>
      <w:r>
        <w:t xml:space="preserve">Additionally, my proficiency in [languages, e.g., English, Italian] allows me to navigate multicultural teams and contribute to international collaborations. While I am fluent in English, I am also working on improving my Italian language skills to better engage with the local community and colleagues in Italy Milan. This dedication to continuous learning reflects my commitment to professional growth and adaptability.</w:t>
      </w:r>
    </w:p>
    <w:bookmarkEnd w:id="23"/>
    <w:bookmarkStart w:id="24" w:name="conclusion"/>
    <w:p>
      <w:pPr>
        <w:pStyle w:val="Heading2"/>
      </w:pPr>
      <w:r>
        <w:t xml:space="preserve">Conclusion</w:t>
      </w:r>
    </w:p>
    <w:p>
      <w:pPr>
        <w:pStyle w:val="FirstParagraph"/>
      </w:pPr>
      <w:r>
        <w:t xml:space="preserve">I would be honored to contribute my skills and enthusiasm to your laboratory in Italy Milan. The opportunity to work alongside experts in a city known for its scientific achievements is both exciting and motivating. I am confident that my experience, technical abilities, and passion for laboratory science make me an ideal candidate for this role.</w:t>
      </w:r>
    </w:p>
    <w:p>
      <w:pPr>
        <w:pStyle w:val="BodyText"/>
      </w:pPr>
      <w:r>
        <w:t xml:space="preserve">Thank you for considering my application. I would welcome the chance to discuss how my background aligns with your needs and how I can contribute to the continued success of your organization. Please feel free to contact me at [Your Phone Number] or [Your Email Address] at your earliest convenience. I look forward to the possibility of joining your team and contributing to the innovative work being done in Italy Milan.</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in Italy Milan</dc:title>
  <dc:creator/>
  <dc:language>en</dc:language>
  <cp:keywords/>
  <dcterms:created xsi:type="dcterms:W3CDTF">2026-07-23T15:12:04Z</dcterms:created>
  <dcterms:modified xsi:type="dcterms:W3CDTF">2026-07-23T15:12:04Z</dcterms:modified>
</cp:coreProperties>
</file>

<file path=docProps/custom.xml><?xml version="1.0" encoding="utf-8"?>
<Properties xmlns="http://schemas.openxmlformats.org/officeDocument/2006/custom-properties" xmlns:vt="http://schemas.openxmlformats.org/officeDocument/2006/docPropsVTypes"/>
</file>